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810"/>
        <w:gridCol w:w="1800"/>
        <w:gridCol w:w="810"/>
        <w:gridCol w:w="630"/>
        <w:gridCol w:w="2070"/>
        <w:gridCol w:w="180"/>
        <w:gridCol w:w="153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3-08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482D20A9" w:rsidR="00267095" w:rsidRPr="001A78D9" w:rsidRDefault="00F934B5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March 8, 2022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5"/>
            <w:shd w:val="clear" w:color="auto" w:fill="FFFFFF" w:themeFill="background1"/>
            <w:vAlign w:val="center"/>
          </w:tcPr>
          <w:p w14:paraId="1FAF7D11" w14:textId="4C2D3318" w:rsidR="00267095" w:rsidRPr="001A78D9" w:rsidRDefault="003F5C8C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5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10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C403D9">
        <w:trPr>
          <w:gridAfter w:val="1"/>
          <w:wAfter w:w="90" w:type="dxa"/>
          <w:trHeight w:val="433"/>
        </w:trPr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8322FA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18FE019" w14:textId="75D704C4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 w:rsidRPr="008322FA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8322FA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8322FA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62B23786" w14:textId="3D6E55A8" w:rsidR="008A27E5" w:rsidRPr="008322FA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0D4CB4FB" w14:textId="51B9B5F3" w:rsidR="00A11CD7" w:rsidRPr="008322FA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8322FA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8F989EE" w14:textId="77777777" w:rsidR="00F56F6F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  <w:r w:rsidR="00F56F6F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5" w14:textId="6B3CDD0F" w:rsidR="008A27E5" w:rsidRPr="008322FA" w:rsidRDefault="00F56F6F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8322FA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2496957C" w14:textId="77777777" w:rsidR="008A27E5" w:rsidRPr="008322FA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8322FA">
              <w:rPr>
                <w:rFonts w:asciiTheme="minorHAnsi" w:hAnsiTheme="minorHAnsi" w:cstheme="minorHAnsi"/>
              </w:rPr>
              <w:t>Sites</w:t>
            </w:r>
          </w:p>
          <w:p w14:paraId="426C2129" w14:textId="77777777" w:rsidR="008322FA" w:rsidRPr="008322FA" w:rsidRDefault="008322FA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obaid Kabir, Bureau</w:t>
            </w:r>
          </w:p>
          <w:p w14:paraId="621CE4B9" w14:textId="13083470" w:rsidR="008A27E5" w:rsidRPr="008322FA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8322FA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8322FA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667136AD" w14:textId="2ECF9D36" w:rsidR="001918FC" w:rsidRPr="008322FA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3518C9F3" w14:textId="77777777" w:rsidR="008322FA" w:rsidRDefault="0061173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8" w14:textId="13C8F8CB" w:rsidR="00501B83" w:rsidRPr="00DA6E8D" w:rsidRDefault="00501B8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</w:p>
        </w:tc>
      </w:tr>
      <w:tr w:rsidR="00FB3B9F" w:rsidRPr="001A78D9" w14:paraId="1FAF7D31" w14:textId="77777777" w:rsidTr="00C403D9">
        <w:trPr>
          <w:gridAfter w:val="1"/>
          <w:wAfter w:w="90" w:type="dxa"/>
          <w:trHeight w:val="379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C403D9">
        <w:trPr>
          <w:gridAfter w:val="1"/>
          <w:wAfter w:w="90" w:type="dxa"/>
          <w:trHeight w:val="2026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514BBD0D" w14:textId="421BEB3E" w:rsidR="00457305" w:rsidRDefault="004A698F" w:rsidP="00A57883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069B9B2A" w14:textId="77777777" w:rsidR="00346486" w:rsidRDefault="007351ED" w:rsidP="00346486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1B7B9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Ali to provide detailed</w:t>
            </w:r>
            <w:r w:rsidR="00FB70BF" w:rsidRPr="001B7B9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section</w:t>
            </w:r>
            <w:r w:rsidR="00B32345" w:rsidRPr="001B7B9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</w:t>
            </w:r>
            <w:r w:rsidR="00FB70BF" w:rsidRPr="001B7B9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of water right application to Reclamation for review</w:t>
            </w:r>
            <w:r w:rsidR="00D505D9" w:rsidRPr="001B7B9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.  </w:t>
            </w:r>
            <w:r w:rsidR="003B0DA7" w:rsidRPr="001B7B9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Maps </w:t>
            </w:r>
            <w:r w:rsidR="001B7B9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were</w:t>
            </w:r>
            <w:r w:rsidR="003B0DA7" w:rsidRPr="001B7B9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provided in </w:t>
            </w:r>
            <w:r w:rsidR="007D01A0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late</w:t>
            </w:r>
            <w:r w:rsidR="003B0DA7" w:rsidRPr="001B7B98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Feb.</w:t>
            </w:r>
            <w:r w:rsidR="003B0DA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26FF993B" w14:textId="1A305B9C" w:rsidR="001E00A6" w:rsidRDefault="00346486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Vanessa to set a </w:t>
            </w:r>
            <w:r w:rsidR="007D01A0" w:rsidRPr="00346486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Water Availability Analysis review </w:t>
            </w: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with water rights staff</w:t>
            </w:r>
            <w:r w:rsidR="007D01A0" w:rsidRPr="00346486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  <w:r w:rsidR="003B0DA7" w:rsidRPr="00346486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 </w:t>
            </w:r>
          </w:p>
          <w:p w14:paraId="7D8DD4F8" w14:textId="49B29B60" w:rsidR="00033BA3" w:rsidRDefault="00033BA3" w:rsidP="00346486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Vanessa to provide Henry/Erin</w:t>
            </w:r>
            <w:r w:rsidR="00E7075A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with preliminary findings of DEC review.</w:t>
            </w:r>
          </w:p>
          <w:p w14:paraId="7DEED010" w14:textId="052956B9" w:rsidR="001E00A6" w:rsidRPr="00C31CDD" w:rsidRDefault="00DB7569" w:rsidP="00C31CDD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Vanessa and Richard to discuss</w:t>
            </w:r>
            <w:r w:rsidR="002740F9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path forward </w:t>
            </w:r>
            <w:r w:rsidR="00437855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on level of </w:t>
            </w:r>
            <w:r w:rsidR="002740F9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Reclamation participation </w:t>
            </w:r>
            <w:r w:rsidR="00437855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then set up a discussion with Sites leadership.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313BA162" w:rsidR="005B4811" w:rsidRPr="0024025C" w:rsidRDefault="009D1D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C403D9">
        <w:trPr>
          <w:gridAfter w:val="1"/>
          <w:wAfter w:w="90" w:type="dxa"/>
          <w:trHeight w:val="406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38BAC" w14:textId="77777777" w:rsidR="005F65FD" w:rsidRDefault="005F65FD" w:rsidP="009C4219">
      <w:r>
        <w:separator/>
      </w:r>
    </w:p>
  </w:endnote>
  <w:endnote w:type="continuationSeparator" w:id="0">
    <w:p w14:paraId="7DB57F97" w14:textId="77777777" w:rsidR="005F65FD" w:rsidRDefault="005F65FD" w:rsidP="009C4219">
      <w:r>
        <w:continuationSeparator/>
      </w:r>
    </w:p>
  </w:endnote>
  <w:endnote w:type="continuationNotice" w:id="1">
    <w:p w14:paraId="3574D666" w14:textId="77777777" w:rsidR="005F65FD" w:rsidRDefault="005F65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1F33B" w14:textId="77777777" w:rsidR="005F65FD" w:rsidRDefault="005F65FD" w:rsidP="009C4219">
      <w:r>
        <w:separator/>
      </w:r>
    </w:p>
  </w:footnote>
  <w:footnote w:type="continuationSeparator" w:id="0">
    <w:p w14:paraId="2475502C" w14:textId="77777777" w:rsidR="005F65FD" w:rsidRDefault="005F65FD" w:rsidP="009C4219">
      <w:r>
        <w:continuationSeparator/>
      </w:r>
    </w:p>
  </w:footnote>
  <w:footnote w:type="continuationNotice" w:id="1">
    <w:p w14:paraId="3E59C268" w14:textId="77777777" w:rsidR="005F65FD" w:rsidRDefault="005F65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9"/>
  </w:num>
  <w:num w:numId="2">
    <w:abstractNumId w:val="10"/>
  </w:num>
  <w:num w:numId="3">
    <w:abstractNumId w:val="14"/>
  </w:num>
  <w:num w:numId="4">
    <w:abstractNumId w:val="12"/>
  </w:num>
  <w:num w:numId="5">
    <w:abstractNumId w:val="15"/>
  </w:num>
  <w:num w:numId="6">
    <w:abstractNumId w:val="20"/>
  </w:num>
  <w:num w:numId="7">
    <w:abstractNumId w:val="17"/>
  </w:num>
  <w:num w:numId="8">
    <w:abstractNumId w:val="30"/>
  </w:num>
  <w:num w:numId="9">
    <w:abstractNumId w:val="5"/>
  </w:num>
  <w:num w:numId="10">
    <w:abstractNumId w:val="7"/>
  </w:num>
  <w:num w:numId="11">
    <w:abstractNumId w:val="22"/>
  </w:num>
  <w:num w:numId="12">
    <w:abstractNumId w:val="26"/>
  </w:num>
  <w:num w:numId="13">
    <w:abstractNumId w:val="16"/>
  </w:num>
  <w:num w:numId="14">
    <w:abstractNumId w:val="1"/>
  </w:num>
  <w:num w:numId="15">
    <w:abstractNumId w:val="23"/>
  </w:num>
  <w:num w:numId="16">
    <w:abstractNumId w:val="27"/>
  </w:num>
  <w:num w:numId="17">
    <w:abstractNumId w:val="21"/>
  </w:num>
  <w:num w:numId="18">
    <w:abstractNumId w:val="4"/>
  </w:num>
  <w:num w:numId="19">
    <w:abstractNumId w:val="19"/>
  </w:num>
  <w:num w:numId="20">
    <w:abstractNumId w:val="25"/>
  </w:num>
  <w:num w:numId="21">
    <w:abstractNumId w:val="2"/>
  </w:num>
  <w:num w:numId="22">
    <w:abstractNumId w:val="31"/>
  </w:num>
  <w:num w:numId="23">
    <w:abstractNumId w:val="24"/>
  </w:num>
  <w:num w:numId="24">
    <w:abstractNumId w:val="9"/>
  </w:num>
  <w:num w:numId="25">
    <w:abstractNumId w:val="8"/>
  </w:num>
  <w:num w:numId="26">
    <w:abstractNumId w:val="33"/>
  </w:num>
  <w:num w:numId="27">
    <w:abstractNumId w:val="32"/>
  </w:num>
  <w:num w:numId="28">
    <w:abstractNumId w:val="34"/>
  </w:num>
  <w:num w:numId="29">
    <w:abstractNumId w:val="28"/>
  </w:num>
  <w:num w:numId="30">
    <w:abstractNumId w:val="11"/>
  </w:num>
  <w:num w:numId="31">
    <w:abstractNumId w:val="13"/>
  </w:num>
  <w:num w:numId="32">
    <w:abstractNumId w:val="3"/>
  </w:num>
  <w:num w:numId="33">
    <w:abstractNumId w:val="18"/>
  </w:num>
  <w:num w:numId="34">
    <w:abstractNumId w:val="6"/>
  </w:num>
  <w:num w:numId="3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tKgFAOcDtyItAAAA"/>
  </w:docVars>
  <w:rsids>
    <w:rsidRoot w:val="0075682C"/>
    <w:rsid w:val="0000030A"/>
    <w:rsid w:val="00000569"/>
    <w:rsid w:val="00000A4A"/>
    <w:rsid w:val="00001E0A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3939"/>
    <w:rsid w:val="00033BA3"/>
    <w:rsid w:val="00034706"/>
    <w:rsid w:val="00034FC3"/>
    <w:rsid w:val="00035139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2D4"/>
    <w:rsid w:val="000A391D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7A54"/>
    <w:rsid w:val="00167A73"/>
    <w:rsid w:val="00167FE8"/>
    <w:rsid w:val="00173468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A2D"/>
    <w:rsid w:val="00224FFA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511C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5C8C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468F"/>
    <w:rsid w:val="004254A6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641"/>
    <w:rsid w:val="007C31D1"/>
    <w:rsid w:val="007C406F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1D8F"/>
    <w:rsid w:val="009D280A"/>
    <w:rsid w:val="009D5211"/>
    <w:rsid w:val="009D5388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345"/>
    <w:rsid w:val="00B3404A"/>
    <w:rsid w:val="00B353A1"/>
    <w:rsid w:val="00B36E8F"/>
    <w:rsid w:val="00B37C1A"/>
    <w:rsid w:val="00B37C58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658D"/>
    <w:rsid w:val="00C6792C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E0E6C"/>
    <w:rsid w:val="00CE2ACB"/>
    <w:rsid w:val="00CE4118"/>
    <w:rsid w:val="00CE459D"/>
    <w:rsid w:val="00CF2605"/>
    <w:rsid w:val="00CF3123"/>
    <w:rsid w:val="00CF3DC0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6768"/>
    <w:rsid w:val="00DD6F3E"/>
    <w:rsid w:val="00DE0F05"/>
    <w:rsid w:val="00DE10BE"/>
    <w:rsid w:val="00DE1C98"/>
    <w:rsid w:val="00DE20FA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23761"/>
    <w:rsid w:val="00F23DB1"/>
    <w:rsid w:val="00F24E7E"/>
    <w:rsid w:val="00F25F48"/>
    <w:rsid w:val="00F26A61"/>
    <w:rsid w:val="00F32117"/>
    <w:rsid w:val="00F340EF"/>
    <w:rsid w:val="00F34C0D"/>
    <w:rsid w:val="00F35DBB"/>
    <w:rsid w:val="00F36833"/>
    <w:rsid w:val="00F37B2C"/>
    <w:rsid w:val="00F40BF2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050D59A9-AA8A-4F50-825D-1E0C086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  <w:ind w:left="360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1E55AA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90346E"/>
    <w:rsid w:val="00904A49"/>
    <w:rsid w:val="00920E8C"/>
    <w:rsid w:val="00920ED4"/>
    <w:rsid w:val="009270E1"/>
    <w:rsid w:val="009B29E5"/>
    <w:rsid w:val="009C47F7"/>
    <w:rsid w:val="009D4986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71</_dlc_DocId>
    <_dlc_DocIdUrl xmlns="d9320a93-a9f0-4135-97e0-380ac3311a04">
      <Url>https://sitesreservoirproject.sharepoint.com/EnvPlanning/_layouts/15/DocIdRedir.aspx?ID=W2DYDCZSR3KP-599401305-18971</Url>
      <Description>W2DYDCZSR3KP-599401305-18971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01F72F-CC87-4EE0-B84D-5FCDD467776B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d9320a93-a9f0-4135-97e0-380ac3311a04"/>
    <ds:schemaRef ds:uri="http://schemas.microsoft.com/office/2006/documentManagement/types"/>
    <ds:schemaRef ds:uri="http://schemas.microsoft.com/office/infopath/2007/PartnerControls"/>
    <ds:schemaRef ds:uri="c9d86d72-7c49-47d4-912c-b4bee4189528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C5731B7-DB6A-4E5D-864B-B046AB3863B9}"/>
</file>

<file path=customXml/itemProps3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0</TotalTime>
  <Pages>1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2004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03-16T22:07:00Z</dcterms:created>
  <dcterms:modified xsi:type="dcterms:W3CDTF">2022-03-16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626a3208-300a-482f-ad9b-98b1070d709c</vt:lpwstr>
  </property>
  <property fmtid="{D5CDD505-2E9C-101B-9397-08002B2CF9AE}" pid="19" name="SharedWithUsers">
    <vt:lpwstr/>
  </property>
</Properties>
</file>